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Pr="003D7F22" w:rsidR="005822B5" w:rsidP="005822B5" w:rsidRDefault="005822B5" w14:paraId="4A33607F" w14:textId="77777777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Information Systems: Networking </w:t>
      </w:r>
      <w:r w:rsidRPr="00334873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:rsidRPr="00D83B2B" w:rsidR="00D83B2B" w:rsidP="005822B5" w:rsidRDefault="005822B5" w14:paraId="788B100A" w14:textId="4DE37074">
      <w:pPr>
        <w:spacing w:line="216" w:lineRule="auto"/>
        <w:rPr>
          <w:rFonts w:cstheme="minorHAnsi"/>
        </w:rPr>
      </w:pPr>
      <w:r w:rsidRPr="003B087E">
        <w:rPr>
          <w:rFonts w:cstheme="minorHAnsi"/>
        </w:rPr>
        <w:t xml:space="preserve">Networking is one of the fasted growing fields in the state. The AS degree in networking will prepare a student to become a Cisco Certified Network Associate and for a career in computer </w:t>
      </w:r>
      <w:r w:rsidRPr="003B087E" w:rsidR="00F40C7A">
        <w:rPr>
          <w:rFonts w:cstheme="minorHAnsi"/>
        </w:rPr>
        <w:t>networking.</w:t>
      </w:r>
      <w:r w:rsidRPr="00287418" w:rsidR="00D83B2B">
        <w:rPr>
          <w:rFonts w:cstheme="minorHAnsi"/>
        </w:rPr>
        <w:t xml:space="preserve"> </w:t>
      </w:r>
    </w:p>
    <w:p w:rsidRPr="00AC4A21" w:rsidR="0067051E" w:rsidP="0067051E" w:rsidRDefault="0067051E" w14:paraId="179AEE66" w14:textId="540D7B36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Pr="00AC4A21" w:rsidR="00521B03">
        <w:rPr>
          <w:rFonts w:cstheme="minorHAnsi"/>
          <w:b/>
          <w:i/>
          <w:color w:val="231F20"/>
          <w:spacing w:val="-22"/>
        </w:rPr>
        <w:t>C</w:t>
      </w:r>
      <w:r w:rsidRPr="00AC4A21" w:rsidR="00521B03">
        <w:rPr>
          <w:rFonts w:cstheme="minorHAnsi"/>
          <w:b/>
          <w:i/>
          <w:color w:val="231F20"/>
        </w:rPr>
        <w:t>ounselor</w:t>
      </w:r>
      <w:r w:rsidRPr="00AC4A21" w:rsidR="00521B03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w:history="1" r:id="rId11">
        <w:r w:rsidRPr="00AC4A21" w:rsidR="000848E5">
          <w:rPr>
            <w:rStyle w:val="Hyperlink"/>
            <w:rFonts w:cstheme="minorHAnsi"/>
            <w:w w:val="105"/>
          </w:rPr>
          <w:t>Contact a Counselor</w:t>
        </w:r>
      </w:hyperlink>
    </w:p>
    <w:p w:rsidRPr="00AC4A21" w:rsidR="008E1CE1" w:rsidP="00D97D8D" w:rsidRDefault="008E1CE1" w14:paraId="556100C0" w14:textId="77777777">
      <w:pPr>
        <w:rPr>
          <w:rStyle w:val="Hyperlink"/>
          <w:rFonts w:cstheme="minorHAnsi"/>
        </w:rPr>
        <w:sectPr w:rsidRPr="00AC4A21" w:rsidR="008E1CE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AE384C" w:rsidR="00AE384C" w:rsidP="00AE384C" w:rsidRDefault="00AE384C" w14:paraId="790F2D8F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Science, A.S.-T CSU, CSUSM, UC</w:t>
      </w:r>
    </w:p>
    <w:p w:rsidRPr="00AE384C" w:rsidR="00AE384C" w:rsidP="00AE384C" w:rsidRDefault="00AE384C" w14:paraId="5653CB92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Information Systems, A.S., Focus: Authoring, Networking, Programming: General, Database, Web</w:t>
      </w:r>
    </w:p>
    <w:p w:rsidRPr="00AE384C" w:rsidR="00AE384C" w:rsidP="00AE384C" w:rsidRDefault="00AE384C" w14:paraId="67B58D5B" w14:textId="64221E7D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Internet Authoring,</w:t>
      </w:r>
      <w:r>
        <w:rPr>
          <w:rFonts w:asciiTheme="minorHAnsi" w:hAnsiTheme="minorHAnsi" w:cstheme="minorHAnsi"/>
          <w:sz w:val="20"/>
          <w:szCs w:val="20"/>
        </w:rPr>
        <w:t xml:space="preserve"> Networking, Programming</w:t>
      </w:r>
      <w:r w:rsidRPr="00AE384C">
        <w:rPr>
          <w:rFonts w:asciiTheme="minorHAnsi" w:hAnsiTheme="minorHAnsi" w:cstheme="minorHAnsi"/>
          <w:sz w:val="20"/>
          <w:szCs w:val="20"/>
        </w:rPr>
        <w:t xml:space="preserve"> Certificate</w:t>
      </w:r>
    </w:p>
    <w:p w:rsidRPr="007B70DE" w:rsidR="00CD74E2" w:rsidP="00605018" w:rsidRDefault="007B70DE" w14:paraId="2715CE70" w14:textId="5A3CAF43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3A0C460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DF66A9">
        <w:rPr>
          <w:rFonts w:asciiTheme="minorHAnsi" w:hAnsiTheme="minorHAnsi" w:cstheme="minorHAnsi"/>
          <w:sz w:val="20"/>
          <w:szCs w:val="20"/>
        </w:rPr>
        <w:t>n/a</w:t>
      </w:r>
    </w:p>
    <w:p w:rsidR="00CD74E2" w:rsidP="003B06E1" w:rsidRDefault="00CD74E2" w14:paraId="2F2D4542" w14:textId="0E9DAF03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DF66A9">
        <w:rPr>
          <w:rFonts w:asciiTheme="minorHAnsi" w:hAnsiTheme="minorHAnsi" w:cstheme="minorHAnsi"/>
          <w:sz w:val="20"/>
          <w:szCs w:val="20"/>
        </w:rPr>
        <w:t>18</w:t>
      </w:r>
    </w:p>
    <w:p w:rsidRPr="008E1CE1" w:rsidR="008E1CE1" w:rsidP="008E1CE1" w:rsidRDefault="008E1CE1" w14:paraId="4BBD8445" w14:textId="76C6BBB5">
      <w:pPr>
        <w:jc w:val="right"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</w:p>
    <w:p w:rsidRPr="009C5953" w:rsidR="00BB5431" w:rsidP="6C608275" w:rsidRDefault="0067051E" w14:paraId="64E88867" w14:textId="7849E8FC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6C608275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6C608275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6C608275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6C608275" w:rsidR="0067051E">
        <w:rPr>
          <w:rFonts w:cs="Calibri" w:cstheme="minorAsci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</w:t>
      </w:r>
      <w:r w:rsidRPr="6C608275" w:rsidR="00E04D81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. </w:t>
      </w:r>
      <w:r w:rsidRPr="6C608275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w:history="1" r:id="R1dd56e2c377d402a">
        <w:r w:rsidRPr="6C608275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6C608275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5822B5" w:rsidRDefault="009D0498" w14:paraId="1FF0D769" w14:textId="0485549F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5822B5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00605018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5822B5" w:rsidTr="00605018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5822B5" w:rsidP="005822B5" w:rsidRDefault="005822B5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5822B5" w:rsidR="005822B5" w:rsidP="005822B5" w:rsidRDefault="005822B5" w14:paraId="3D6B958D" w14:textId="3954C19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SIS-202</w:t>
            </w:r>
          </w:p>
        </w:tc>
        <w:tc>
          <w:tcPr>
            <w:tcW w:w="5870" w:type="dxa"/>
          </w:tcPr>
          <w:p w:rsidRPr="005822B5" w:rsidR="005822B5" w:rsidP="005822B5" w:rsidRDefault="005822B5" w14:paraId="635529C6" w14:textId="6399666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CNA 1 Computer Networks </w:t>
            </w:r>
          </w:p>
        </w:tc>
        <w:tc>
          <w:tcPr>
            <w:tcW w:w="1313" w:type="dxa"/>
          </w:tcPr>
          <w:p w:rsidRPr="005822B5" w:rsidR="005822B5" w:rsidP="005822B5" w:rsidRDefault="005822B5" w14:paraId="55306BD1" w14:textId="1D0C1B2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822B5" w:rsidTr="00605018" w14:paraId="0580D3DD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5822B5" w:rsidR="005822B5" w:rsidP="005822B5" w:rsidRDefault="005822B5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5822B5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5822B5" w:rsidR="005822B5" w:rsidP="005822B5" w:rsidRDefault="005822B5" w14:paraId="3E149C49" w14:textId="10AFEEC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SIS-101</w:t>
            </w:r>
          </w:p>
        </w:tc>
        <w:tc>
          <w:tcPr>
            <w:tcW w:w="5870" w:type="dxa"/>
          </w:tcPr>
          <w:p w:rsidRPr="005822B5" w:rsidR="005822B5" w:rsidP="005822B5" w:rsidRDefault="005822B5" w14:paraId="37BC83B3" w14:textId="401F9B8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szCs w:val="24"/>
              </w:rPr>
              <w:t>Introduction to Computers and Data Processing</w:t>
            </w:r>
          </w:p>
        </w:tc>
        <w:tc>
          <w:tcPr>
            <w:tcW w:w="1313" w:type="dxa"/>
          </w:tcPr>
          <w:p w:rsidRPr="005822B5" w:rsidR="005822B5" w:rsidP="005822B5" w:rsidRDefault="005822B5" w14:paraId="56152D89" w14:textId="1D265BB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5822B5" w:rsidRDefault="00F003A4" w14:paraId="0C0802D9" w14:textId="5689591D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73C28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00880616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5822B5" w:rsidTr="00880616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5822B5" w:rsidP="005822B5" w:rsidRDefault="005822B5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5822B5" w:rsidR="005822B5" w:rsidP="005822B5" w:rsidRDefault="005822B5" w14:paraId="76FDD812" w14:textId="23D958A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</w:rPr>
              <w:t>CSIS-791</w:t>
            </w:r>
          </w:p>
        </w:tc>
        <w:tc>
          <w:tcPr>
            <w:tcW w:w="5870" w:type="dxa"/>
          </w:tcPr>
          <w:p w:rsidRPr="005822B5" w:rsidR="005822B5" w:rsidP="005822B5" w:rsidRDefault="005822B5" w14:paraId="03571DB6" w14:textId="3B0C215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</w:rPr>
              <w:t xml:space="preserve">CCNA 2 Routing and Switching Essentials </w:t>
            </w:r>
          </w:p>
        </w:tc>
        <w:tc>
          <w:tcPr>
            <w:tcW w:w="1313" w:type="dxa"/>
          </w:tcPr>
          <w:p w:rsidRPr="005822B5" w:rsidR="005822B5" w:rsidP="005822B5" w:rsidRDefault="005822B5" w14:paraId="401B7A34" w14:textId="5ECE7B9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5822B5" w:rsidTr="00880616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5822B5" w:rsidP="005822B5" w:rsidRDefault="005822B5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5822B5" w:rsidR="005822B5" w:rsidP="005822B5" w:rsidRDefault="005822B5" w14:paraId="66A271EF" w14:textId="723F7D9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</w:rPr>
              <w:t>CSIS-592</w:t>
            </w:r>
          </w:p>
        </w:tc>
        <w:tc>
          <w:tcPr>
            <w:tcW w:w="5870" w:type="dxa"/>
          </w:tcPr>
          <w:p w:rsidRPr="005822B5" w:rsidR="005822B5" w:rsidP="005822B5" w:rsidRDefault="005822B5" w14:paraId="00F9BB57" w14:textId="2727644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</w:rPr>
              <w:t>CCNA 3 Scaling Networks</w:t>
            </w:r>
            <w:r w:rsidRPr="005822B5"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  <w:vertAlign w:val="superscript"/>
              </w:rPr>
              <w:t>1</w:t>
            </w:r>
          </w:p>
        </w:tc>
        <w:tc>
          <w:tcPr>
            <w:tcW w:w="1313" w:type="dxa"/>
          </w:tcPr>
          <w:p w:rsidRPr="005822B5" w:rsidR="005822B5" w:rsidP="005822B5" w:rsidRDefault="005822B5" w14:paraId="0794A019" w14:textId="56B7B68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5822B5" w:rsidTr="00880616" w14:paraId="17C3D2EC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DF66A9" w:rsidR="005822B5" w:rsidP="005822B5" w:rsidRDefault="005822B5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DF66A9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5822B5" w:rsidR="005822B5" w:rsidP="005822B5" w:rsidRDefault="005822B5" w14:paraId="65DB1BD4" w14:textId="5A3B052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</w:rPr>
              <w:t>CSIS-201</w:t>
            </w:r>
          </w:p>
        </w:tc>
        <w:tc>
          <w:tcPr>
            <w:tcW w:w="5870" w:type="dxa"/>
          </w:tcPr>
          <w:p w:rsidRPr="005822B5" w:rsidR="005822B5" w:rsidP="005822B5" w:rsidRDefault="005822B5" w14:paraId="21C771E7" w14:textId="77D423C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</w:rPr>
              <w:t>System Analysis and Design</w:t>
            </w:r>
          </w:p>
        </w:tc>
        <w:tc>
          <w:tcPr>
            <w:tcW w:w="1313" w:type="dxa"/>
          </w:tcPr>
          <w:p w:rsidRPr="005822B5" w:rsidR="005822B5" w:rsidP="005822B5" w:rsidRDefault="005822B5" w14:paraId="7B69753E" w14:textId="42DCA9C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</w:tbl>
    <w:p w:rsidRPr="009D61FA" w:rsidR="005822B5" w:rsidP="005822B5" w:rsidRDefault="005822B5" w14:paraId="4A07FCC2" w14:textId="0A040140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3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5822B5" w:rsidTr="25AA7D9D" w14:paraId="1693DA4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5822B5" w:rsidP="007D0FEE" w:rsidRDefault="005822B5" w14:paraId="2F786F7A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5822B5" w:rsidP="007D0FEE" w:rsidRDefault="005822B5" w14:paraId="3A595C5C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5822B5" w:rsidP="007D0FEE" w:rsidRDefault="005822B5" w14:paraId="11390260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5822B5" w:rsidP="007D0FEE" w:rsidRDefault="005822B5" w14:paraId="531CE541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5822B5" w:rsidTr="25AA7D9D" w14:paraId="4D4C0321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5822B5" w:rsidR="005822B5" w:rsidP="005822B5" w:rsidRDefault="005822B5" w14:paraId="4129FD08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5822B5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822B5" w:rsidR="005822B5" w:rsidP="25AA7D9D" w:rsidRDefault="005822B5" w14:paraId="02DD05EF" w14:textId="17AB034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5822B5" w:rsidR="005822B5">
              <w:rPr>
                <w:rFonts w:ascii="Calibri" w:hAnsi="Calibri" w:cs="Calibri"/>
                <w:sz w:val="22"/>
                <w:szCs w:val="22"/>
                <w:bdr w:val="none" w:color="auto" w:sz="0" w:space="0" w:frame="1"/>
              </w:rPr>
              <w:t>CSIS-5</w:t>
            </w:r>
            <w:r w:rsidRPr="005822B5" w:rsidR="143ED44C">
              <w:rPr>
                <w:rFonts w:ascii="Calibri" w:hAnsi="Calibri" w:cs="Calibri"/>
                <w:sz w:val="22"/>
                <w:szCs w:val="22"/>
                <w:bdr w:val="none" w:color="auto" w:sz="0" w:space="0" w:frame="1"/>
              </w:rPr>
              <w:t>8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822B5" w:rsidR="005822B5" w:rsidP="25AA7D9D" w:rsidRDefault="005822B5" w14:paraId="7439561F" w14:textId="1A5D3C0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25AA7D9D" w:rsidR="143ED44C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OS Installation and Configur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822B5" w:rsidR="005822B5" w:rsidP="005822B5" w:rsidRDefault="005822B5" w14:paraId="56A9DB39" w14:textId="5654E17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AC4A21" w:rsidR="00DF66A9" w:rsidP="00DF66A9" w:rsidRDefault="00DF66A9" w14:paraId="787D484E" w14:textId="68CBABE8">
      <w:pPr>
        <w:spacing w:before="240" w:after="0"/>
        <w:ind w:left="270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:</w:t>
      </w:r>
    </w:p>
    <w:p w:rsidRPr="00C53DAA" w:rsidR="00DF66A9" w:rsidP="00DF66A9" w:rsidRDefault="00DF66A9" w14:paraId="794BCD72" w14:textId="3AB0CD6C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07AAD">
        <w:rPr>
          <w:rFonts w:asciiTheme="minorHAnsi" w:hAnsiTheme="minorHAnsi" w:cstheme="minorHAnsi"/>
          <w:b w:val="0"/>
          <w:sz w:val="18"/>
          <w:szCs w:val="18"/>
          <w:vertAlign w:val="superscript"/>
        </w:rPr>
        <w:t xml:space="preserve">1 </w:t>
      </w:r>
      <w:r w:rsidRPr="00C07AAD">
        <w:rPr>
          <w:rFonts w:asciiTheme="minorHAnsi" w:hAnsiTheme="minorHAnsi" w:cstheme="minorHAnsi"/>
          <w:b w:val="0"/>
          <w:sz w:val="18"/>
          <w:szCs w:val="18"/>
        </w:rPr>
        <w:t xml:space="preserve">Take second 8 </w:t>
      </w:r>
      <w:r w:rsidRPr="00C07AAD" w:rsidR="00620249">
        <w:rPr>
          <w:rFonts w:asciiTheme="minorHAnsi" w:hAnsiTheme="minorHAnsi" w:cstheme="minorHAnsi"/>
          <w:b w:val="0"/>
          <w:sz w:val="18"/>
          <w:szCs w:val="18"/>
        </w:rPr>
        <w:t>weeks.</w:t>
      </w:r>
    </w:p>
    <w:p w:rsidRPr="00DB0AA6" w:rsidR="00DF66A9" w:rsidP="00DF66A9" w:rsidRDefault="00DF66A9" w14:paraId="6C158B04" w14:textId="77777777">
      <w:pPr>
        <w:pStyle w:val="Heading10"/>
      </w:pPr>
      <w:r>
        <w:t>Work Experience</w:t>
      </w:r>
    </w:p>
    <w:p w:rsidRPr="00DF66A9" w:rsidR="00DF66A9" w:rsidP="00DF66A9" w:rsidRDefault="00DF66A9" w14:paraId="7CE1AB80" w14:textId="6DBD321F">
      <w:pPr>
        <w:spacing w:after="0"/>
        <w:ind w:left="36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w:history="1" r:id="rId2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:rsidR="00DF66A9" w:rsidP="00605018" w:rsidRDefault="00DF66A9" w14:paraId="5F0DF9BC" w14:textId="12481224">
      <w:pPr>
        <w:pStyle w:val="Heading10"/>
        <w:sectPr w:rsidR="00DF66A9" w:rsidSect="00FE5239">
          <w:headerReference w:type="first" r:id="rId22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00605018" w:rsidRDefault="00605018" w14:paraId="1B2AB367" w14:textId="79EDDD6F">
      <w:pPr>
        <w:pStyle w:val="Heading10"/>
      </w:pPr>
      <w:r w:rsidR="0067051E">
        <w:rPr/>
        <w:t>Career Options</w:t>
      </w:r>
    </w:p>
    <w:p w:rsidRPr="00AE384C" w:rsidR="00AE384C" w:rsidP="00AE384C" w:rsidRDefault="00AE384C" w14:paraId="6AE48150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:rsidRPr="00AE384C" w:rsidR="00AE384C" w:rsidP="00AE384C" w:rsidRDefault="00AE384C" w14:paraId="5B41CE6D" w14:textId="06F93014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</w:t>
      </w:r>
      <w:r w:rsidR="005822B5">
        <w:rPr>
          <w:rFonts w:cstheme="minorHAnsi"/>
          <w:sz w:val="20"/>
          <w:szCs w:val="20"/>
        </w:rPr>
        <w:t xml:space="preserve">, </w:t>
      </w:r>
      <w:r w:rsidRPr="00AE384C" w:rsidR="005822B5">
        <w:rPr>
          <w:rFonts w:cstheme="minorHAnsi"/>
          <w:sz w:val="20"/>
          <w:szCs w:val="20"/>
        </w:rPr>
        <w:t xml:space="preserve">Programming </w:t>
      </w:r>
      <w:r w:rsidRPr="00AE384C">
        <w:rPr>
          <w:rFonts w:cstheme="minorHAnsi"/>
          <w:sz w:val="20"/>
          <w:szCs w:val="20"/>
        </w:rPr>
        <w:t>(A, B)</w:t>
      </w:r>
    </w:p>
    <w:p w:rsidR="00605018" w:rsidP="00605018" w:rsidRDefault="0067051E" w14:paraId="24DA84FC" w14:textId="77777777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w:history="1" r:id="rId24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:rsidRPr="00C9219D" w:rsidR="00605018" w:rsidP="00605018" w:rsidRDefault="0067051E" w14:paraId="343F148A" w14:textId="77777777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Pr="00C9219D" w:rsidR="00521B03">
        <w:rPr>
          <w:sz w:val="18"/>
          <w:szCs w:val="18"/>
        </w:rPr>
        <w:t>Doctorate</w:t>
      </w:r>
    </w:p>
    <w:p w:rsidR="00605018" w:rsidP="00605018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Pr="00442F57" w:rsidR="00FE5239" w:rsidP="00605018" w:rsidRDefault="00F76131" w14:paraId="4DFD6D98" w14:textId="206C45EE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DF66A9">
        <w:rPr>
          <w:rFonts w:cstheme="minorHAnsi"/>
          <w:color w:val="231F20"/>
          <w:w w:val="105"/>
          <w:sz w:val="20"/>
          <w:szCs w:val="20"/>
        </w:rPr>
        <w:t>.</w:t>
      </w:r>
    </w:p>
    <w:p w:rsidRPr="00486099" w:rsidR="00157999" w:rsidP="00DF66A9" w:rsidRDefault="00157999" w14:paraId="3E8E5ADC" w14:textId="10D7CB51">
      <w:pPr>
        <w:spacing w:before="320" w:after="0" w:line="240" w:lineRule="auto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Pr="00486099" w:rsidR="00157999" w:rsidSect="00FE5239">
      <w:headerReference w:type="first" r:id="rId25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4080C" w:rsidP="00DF2F19" w:rsidRDefault="0064080C" w14:paraId="36C5F691" w14:textId="77777777">
      <w:pPr>
        <w:spacing w:after="0" w:line="240" w:lineRule="auto"/>
      </w:pPr>
      <w:r>
        <w:separator/>
      </w:r>
    </w:p>
  </w:endnote>
  <w:endnote w:type="continuationSeparator" w:id="0">
    <w:p w:rsidR="0064080C" w:rsidP="00DF2F19" w:rsidRDefault="0064080C" w14:paraId="4855FEEA" w14:textId="77777777">
      <w:pPr>
        <w:spacing w:after="0" w:line="240" w:lineRule="auto"/>
      </w:pPr>
      <w:r>
        <w:continuationSeparator/>
      </w:r>
    </w:p>
  </w:endnote>
  <w:endnote w:type="continuationNotice" w:id="1">
    <w:p w:rsidR="0064080C" w:rsidRDefault="0064080C" w14:paraId="605EFD6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51F52" w:rsidRDefault="00751F52" w14:paraId="634B174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4080C" w:rsidP="00DF2F19" w:rsidRDefault="0064080C" w14:paraId="522F84CE" w14:textId="77777777">
      <w:pPr>
        <w:spacing w:after="0" w:line="240" w:lineRule="auto"/>
      </w:pPr>
      <w:r>
        <w:separator/>
      </w:r>
    </w:p>
  </w:footnote>
  <w:footnote w:type="continuationSeparator" w:id="0">
    <w:p w:rsidR="0064080C" w:rsidP="00DF2F19" w:rsidRDefault="0064080C" w14:paraId="126B345F" w14:textId="77777777">
      <w:pPr>
        <w:spacing w:after="0" w:line="240" w:lineRule="auto"/>
      </w:pPr>
      <w:r>
        <w:continuationSeparator/>
      </w:r>
    </w:p>
  </w:footnote>
  <w:footnote w:type="continuationNotice" w:id="1">
    <w:p w:rsidR="0064080C" w:rsidRDefault="0064080C" w14:paraId="5CBD2ECB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51F52" w:rsidRDefault="00751F52" w14:paraId="2C3CCFBC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51F52" w:rsidRDefault="00751F52" w14:paraId="1E38AA60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Pr="00954A6C" w:rsidR="00665F2D" w:rsidP="00832842" w:rsidRDefault="009E43A1" w14:paraId="294BAF7A" w14:textId="33D2B96A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54A6C" w:rsidR="00954A6C">
      <w:rPr>
        <w:rFonts w:ascii="Gill Sans MT" w:hAnsi="Gill Sans MT"/>
        <w:color w:val="AF2624"/>
        <w:sz w:val="40"/>
        <w:szCs w:val="40"/>
      </w:rPr>
      <w:t>SCIENCE, MATH &amp; ENGINEERING</w:t>
    </w:r>
    <w:r w:rsidRPr="00954A6C" w:rsidR="00226D8F">
      <w:rPr>
        <w:rFonts w:ascii="Gill Sans MT" w:hAnsi="Gill Sans MT"/>
        <w:color w:val="AF2624"/>
        <w:sz w:val="40"/>
        <w:szCs w:val="40"/>
      </w:rPr>
      <w:t xml:space="preserve"> PATHWAY</w:t>
    </w:r>
  </w:p>
  <w:p w:rsidRPr="00A54187" w:rsidR="00DF2F19" w:rsidP="00A54187" w:rsidRDefault="00832842" w14:paraId="56A43A97" w14:textId="33D96640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5128A5DB" w:rsidR="5128A5DB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5128A5DB" w:rsidR="5128A5DB">
      <w:rPr>
        <w:rFonts w:ascii="Gill Sans MT" w:hAnsi="Gill Sans MT" w:cs="Times New Roman"/>
        <w:caps w:val="1"/>
        <w:sz w:val="40"/>
        <w:szCs w:val="40"/>
      </w:rPr>
      <w:t xml:space="preserve"> Map</w:t>
    </w:r>
    <w:r w:rsidRPr="5128A5DB" w:rsidR="5128A5DB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5128A5DB" w:rsidR="5128A5DB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kFAEW9XVU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1113F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C79B9"/>
    <w:rsid w:val="002D63B6"/>
    <w:rsid w:val="002D7B78"/>
    <w:rsid w:val="002E71E3"/>
    <w:rsid w:val="00305D89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822B5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0249"/>
    <w:rsid w:val="00622477"/>
    <w:rsid w:val="00624E81"/>
    <w:rsid w:val="006269E2"/>
    <w:rsid w:val="00626F45"/>
    <w:rsid w:val="006363D8"/>
    <w:rsid w:val="0064080C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1F52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158C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8E3FAC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92C40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74FDD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84C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DF66A9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37066"/>
    <w:rsid w:val="00F40C7A"/>
    <w:rsid w:val="00F51AC5"/>
    <w:rsid w:val="00F71015"/>
    <w:rsid w:val="00F73C28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  <w:rsid w:val="143ED44C"/>
    <w:rsid w:val="25AA7D9D"/>
    <w:rsid w:val="5128A5DB"/>
    <w:rsid w:val="6C608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26" /><Relationship Type="http://schemas.openxmlformats.org/officeDocument/2006/relationships/customXml" Target="../customXml/item3.xml" Id="rId3" /><Relationship Type="http://schemas.openxmlformats.org/officeDocument/2006/relationships/hyperlink" Target="https://msjc.edu/careereducation/cwee/index.html" TargetMode="Externa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header" Target="header5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www.msjc.edu/hub/" TargetMode="External" Id="rId11" /><Relationship Type="http://schemas.openxmlformats.org/officeDocument/2006/relationships/hyperlink" Target="http://msjc.emsicc.com" TargetMode="Externa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header" Target="header4.xml" Id="rId22" /><Relationship Type="http://schemas.openxmlformats.org/officeDocument/2006/relationships/theme" Target="theme/theme1.xml" Id="rId27" /><Relationship Type="http://schemas.openxmlformats.org/officeDocument/2006/relationships/hyperlink" Target="https://catalog.msjc.edu/instructional-programs/" TargetMode="External" Id="R1dd56e2c377d402a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IS_Networking_CERT</dc:title>
  <dc:subject/>
  <dc:creator>Rhonda Nishimoto</dc:creator>
  <keywords/>
  <dc:description/>
  <lastModifiedBy>Meghan Basgall</lastModifiedBy>
  <revision>6</revision>
  <dcterms:created xsi:type="dcterms:W3CDTF">2021-02-24T19:24:00.0000000Z</dcterms:created>
  <dcterms:modified xsi:type="dcterms:W3CDTF">2023-05-24T17:39:40.817831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